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FC80" w14:textId="4EB3DE1A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EF1641">
        <w:rPr>
          <w:rFonts w:ascii="Times New Roman" w:hAnsi="Times New Roman" w:cs="Times New Roman"/>
          <w:b/>
          <w:sz w:val="28"/>
          <w:szCs w:val="28"/>
        </w:rPr>
        <w:t>2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cipe JSX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25AEE74C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EF1641">
        <w:rPr>
          <w:rFonts w:ascii="Times New Roman" w:hAnsi="Times New Roman" w:cs="Times New Roman"/>
          <w:sz w:val="28"/>
          <w:szCs w:val="28"/>
        </w:rPr>
        <w:t>2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1BCF78B9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cipe JSX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16B410AF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EF1641">
        <w:rPr>
          <w:rFonts w:ascii="inherit" w:hAnsi="inherit"/>
          <w:b/>
          <w:sz w:val="28"/>
          <w:szCs w:val="28"/>
        </w:rPr>
        <w:t>2</w:t>
      </w:r>
      <w:r w:rsidR="00F675D0">
        <w:rPr>
          <w:rFonts w:ascii="inherit" w:hAnsi="inherit"/>
          <w:b/>
          <w:sz w:val="28"/>
          <w:szCs w:val="28"/>
        </w:rPr>
        <w:t>-</w:t>
      </w:r>
      <w:r w:rsidR="002A4BFC">
        <w:rPr>
          <w:rFonts w:ascii="inherit" w:hAnsi="inherit"/>
          <w:b/>
          <w:sz w:val="28"/>
          <w:szCs w:val="28"/>
        </w:rPr>
        <w:t>4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6351F444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855A6A" w:rsidRPr="00855A6A">
        <w:rPr>
          <w:rFonts w:ascii="inherit" w:hAnsi="inherit"/>
          <w:b/>
          <w:bCs/>
          <w:sz w:val="28"/>
          <w:szCs w:val="28"/>
        </w:rPr>
        <w:t>React With JSX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73A560FA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EF1641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slides</w:t>
      </w:r>
    </w:p>
    <w:p w14:paraId="585BD33B" w14:textId="2A864A96" w:rsidR="00E772ED" w:rsidRDefault="00E772ED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A0472A" w14:textId="77777777" w:rsidR="00C02879" w:rsidRDefault="00C02879" w:rsidP="00EC117C">
      <w:pPr>
        <w:spacing w:after="0" w:line="240" w:lineRule="auto"/>
      </w:pPr>
      <w:r>
        <w:separator/>
      </w:r>
    </w:p>
  </w:endnote>
  <w:endnote w:type="continuationSeparator" w:id="0">
    <w:p w14:paraId="610786C2" w14:textId="77777777" w:rsidR="00C02879" w:rsidRDefault="00C02879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50B5FC" w14:textId="77777777" w:rsidR="00C02879" w:rsidRDefault="00C02879" w:rsidP="00EC117C">
      <w:pPr>
        <w:spacing w:after="0" w:line="240" w:lineRule="auto"/>
      </w:pPr>
      <w:r>
        <w:separator/>
      </w:r>
    </w:p>
  </w:footnote>
  <w:footnote w:type="continuationSeparator" w:id="0">
    <w:p w14:paraId="40FBFD66" w14:textId="77777777" w:rsidR="00C02879" w:rsidRDefault="00C02879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56B20829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C92605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A4BFC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A072F"/>
    <w:rsid w:val="004D02F4"/>
    <w:rsid w:val="005002D7"/>
    <w:rsid w:val="00515415"/>
    <w:rsid w:val="0054723A"/>
    <w:rsid w:val="00584AC4"/>
    <w:rsid w:val="00586AF0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55A6A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86D74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A1916"/>
    <w:rsid w:val="00AC0428"/>
    <w:rsid w:val="00B14210"/>
    <w:rsid w:val="00B24109"/>
    <w:rsid w:val="00B4377C"/>
    <w:rsid w:val="00B54D61"/>
    <w:rsid w:val="00B750FC"/>
    <w:rsid w:val="00B75DA1"/>
    <w:rsid w:val="00C02879"/>
    <w:rsid w:val="00C3635C"/>
    <w:rsid w:val="00C65A85"/>
    <w:rsid w:val="00C9260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EF1641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973B8"/>
    <w:rsid w:val="006F73CF"/>
    <w:rsid w:val="00782C51"/>
    <w:rsid w:val="00813A11"/>
    <w:rsid w:val="00891987"/>
    <w:rsid w:val="00986D74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2 Lab Session document</dc:title>
  <dc:subject/>
  <dc:creator>ilia</dc:creator>
  <cp:keywords/>
  <dc:description/>
  <cp:lastModifiedBy>BLESSING AJIBOYE</cp:lastModifiedBy>
  <cp:revision>6</cp:revision>
  <dcterms:created xsi:type="dcterms:W3CDTF">2023-06-29T18:42:00Z</dcterms:created>
  <dcterms:modified xsi:type="dcterms:W3CDTF">2024-11-29T01:54:00Z</dcterms:modified>
</cp:coreProperties>
</file>